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eanne Nikk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a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kk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 Locust Ct.  Naperville 605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fahey4308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5577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read Nikk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lu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